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atherine Polaneczk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theri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olaneczk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0 Becker Roa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therine.polaneczk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02506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6/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